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F9AAD7" w14:textId="2C5BB943" w:rsidR="00875840" w:rsidRDefault="00C91605" w:rsidP="00E34BF1">
      <w:pPr>
        <w:jc w:val="center"/>
      </w:pPr>
      <w:r>
        <w:rPr>
          <w:noProof/>
        </w:rPr>
        <w:drawing>
          <wp:inline distT="0" distB="0" distL="0" distR="0" wp14:anchorId="55DEF8CF" wp14:editId="7FF8C614">
            <wp:extent cx="1676400" cy="1676400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09B68" w14:textId="1F7BE780" w:rsidR="001F4F5F" w:rsidRDefault="001F4F5F" w:rsidP="00E34BF1">
      <w:pPr>
        <w:jc w:val="center"/>
      </w:pPr>
      <w:r>
        <w:rPr>
          <w:noProof/>
        </w:rPr>
        <w:drawing>
          <wp:inline distT="0" distB="0" distL="0" distR="0" wp14:anchorId="6F6CD870" wp14:editId="7FF39D56">
            <wp:extent cx="6858000" cy="862965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6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033CF" w14:textId="3208B58C" w:rsidR="00C91605" w:rsidRDefault="00E34BF1" w:rsidP="001F4F5F">
      <w:pPr>
        <w:jc w:val="center"/>
        <w:rPr>
          <w:rFonts w:ascii="Cooper Black" w:hAnsi="Cooper Black"/>
          <w:sz w:val="44"/>
          <w:szCs w:val="44"/>
        </w:rPr>
      </w:pPr>
      <w:r w:rsidRPr="001F4F5F">
        <w:rPr>
          <w:rFonts w:ascii="Cooper Black" w:hAnsi="Cooper Black"/>
          <w:sz w:val="44"/>
          <w:szCs w:val="44"/>
        </w:rPr>
        <w:t>January 9, 2021</w:t>
      </w:r>
      <w:r w:rsidR="00C91605">
        <w:rPr>
          <w:rFonts w:ascii="Cooper Black" w:hAnsi="Cooper Black"/>
          <w:sz w:val="44"/>
          <w:szCs w:val="44"/>
        </w:rPr>
        <w:t xml:space="preserve">      </w:t>
      </w:r>
      <w:r w:rsidR="00875840" w:rsidRPr="001F4F5F">
        <w:rPr>
          <w:rFonts w:ascii="Cooper Black" w:hAnsi="Cooper Black"/>
          <w:sz w:val="44"/>
          <w:szCs w:val="44"/>
        </w:rPr>
        <w:t xml:space="preserve">8:30am </w:t>
      </w:r>
      <w:r w:rsidR="001F4F5F">
        <w:rPr>
          <w:rFonts w:ascii="Cooper Black" w:hAnsi="Cooper Black"/>
          <w:sz w:val="44"/>
          <w:szCs w:val="44"/>
        </w:rPr>
        <w:t>–</w:t>
      </w:r>
      <w:r w:rsidR="00875840" w:rsidRPr="001F4F5F">
        <w:rPr>
          <w:rFonts w:ascii="Cooper Black" w:hAnsi="Cooper Black"/>
          <w:sz w:val="44"/>
          <w:szCs w:val="44"/>
        </w:rPr>
        <w:t xml:space="preserve"> Noon</w:t>
      </w:r>
    </w:p>
    <w:p w14:paraId="49F174AC" w14:textId="2C082069" w:rsidR="00E34BF1" w:rsidRPr="001F4F5F" w:rsidRDefault="001F4F5F" w:rsidP="001F4F5F">
      <w:pPr>
        <w:jc w:val="center"/>
        <w:rPr>
          <w:rFonts w:ascii="Cooper Black" w:hAnsi="Cooper Black"/>
          <w:b/>
          <w:bCs/>
          <w:sz w:val="28"/>
          <w:szCs w:val="28"/>
        </w:rPr>
      </w:pPr>
      <w:r w:rsidRPr="001F4F5F">
        <w:rPr>
          <w:rFonts w:ascii="Cooper Black" w:hAnsi="Cooper Black"/>
          <w:b/>
          <w:bCs/>
          <w:sz w:val="28"/>
          <w:szCs w:val="28"/>
        </w:rPr>
        <w:t>-- -- -- -- -- -- -- -- -- -- -- -- -- -- -- -- -- -- -- -- -- -- -- --</w:t>
      </w:r>
    </w:p>
    <w:p w14:paraId="7F4AAC49" w14:textId="7C510EAE" w:rsidR="00E34BF1" w:rsidRDefault="00875840" w:rsidP="00E34BF1">
      <w:pPr>
        <w:jc w:val="center"/>
        <w:rPr>
          <w:rFonts w:ascii="Cooper Black" w:hAnsi="Cooper Black"/>
          <w:i/>
          <w:iCs/>
          <w:sz w:val="28"/>
          <w:szCs w:val="28"/>
        </w:rPr>
      </w:pPr>
      <w:r w:rsidRPr="001F4F5F">
        <w:rPr>
          <w:rFonts w:ascii="Cooper Black" w:hAnsi="Cooper Black"/>
          <w:i/>
          <w:iCs/>
          <w:sz w:val="28"/>
          <w:szCs w:val="28"/>
        </w:rPr>
        <w:t xml:space="preserve">Calling all Cub Scouts to join the </w:t>
      </w:r>
      <w:r w:rsidR="00BA6FE1">
        <w:rPr>
          <w:rFonts w:ascii="Cooper Black" w:hAnsi="Cooper Black"/>
          <w:i/>
          <w:iCs/>
          <w:sz w:val="28"/>
          <w:szCs w:val="28"/>
        </w:rPr>
        <w:t>Tejon District</w:t>
      </w:r>
      <w:r w:rsidRPr="001F4F5F">
        <w:rPr>
          <w:rFonts w:ascii="Cooper Black" w:hAnsi="Cooper Black"/>
          <w:i/>
          <w:iCs/>
          <w:sz w:val="28"/>
          <w:szCs w:val="28"/>
        </w:rPr>
        <w:t xml:space="preserve"> in our annual Winter </w:t>
      </w:r>
      <w:r w:rsidR="001F4F5F" w:rsidRPr="001F4F5F">
        <w:rPr>
          <w:rFonts w:ascii="Cooper Black" w:hAnsi="Cooper Black"/>
          <w:i/>
          <w:iCs/>
          <w:sz w:val="28"/>
          <w:szCs w:val="28"/>
        </w:rPr>
        <w:t>Extravaganza</w:t>
      </w:r>
      <w:r w:rsidRPr="001F4F5F">
        <w:rPr>
          <w:rFonts w:ascii="Cooper Black" w:hAnsi="Cooper Black"/>
          <w:i/>
          <w:iCs/>
          <w:sz w:val="28"/>
          <w:szCs w:val="28"/>
        </w:rPr>
        <w:t xml:space="preserve"> S.T.E.M. Activity </w:t>
      </w:r>
      <w:r w:rsidR="001F4F5F" w:rsidRPr="001F4F5F">
        <w:rPr>
          <w:rFonts w:ascii="Cooper Black" w:hAnsi="Cooper Black"/>
          <w:i/>
          <w:iCs/>
          <w:sz w:val="28"/>
          <w:szCs w:val="28"/>
        </w:rPr>
        <w:t>Day!</w:t>
      </w:r>
    </w:p>
    <w:p w14:paraId="2D82153F" w14:textId="7A2AA2A0" w:rsidR="001F4F5F" w:rsidRPr="001F4F5F" w:rsidRDefault="001F4F5F" w:rsidP="001F4F5F">
      <w:pPr>
        <w:jc w:val="center"/>
        <w:rPr>
          <w:rFonts w:ascii="Cooper Black" w:hAnsi="Cooper Black"/>
          <w:sz w:val="28"/>
          <w:szCs w:val="28"/>
        </w:rPr>
      </w:pPr>
      <w:r w:rsidRPr="001F4F5F">
        <w:rPr>
          <w:rFonts w:ascii="Cooper Black" w:hAnsi="Cooper Black"/>
          <w:sz w:val="28"/>
          <w:szCs w:val="28"/>
        </w:rPr>
        <w:t>-</w:t>
      </w:r>
      <w:r>
        <w:rPr>
          <w:rFonts w:ascii="Cooper Black" w:hAnsi="Cooper Black"/>
          <w:sz w:val="28"/>
          <w:szCs w:val="28"/>
        </w:rPr>
        <w:t xml:space="preserve">- </w:t>
      </w:r>
      <w:r w:rsidRPr="001F4F5F">
        <w:rPr>
          <w:rFonts w:ascii="Cooper Black" w:hAnsi="Cooper Black"/>
          <w:sz w:val="28"/>
          <w:szCs w:val="28"/>
        </w:rPr>
        <w:t xml:space="preserve">-- -- -- </w:t>
      </w:r>
      <w:r>
        <w:rPr>
          <w:rFonts w:ascii="Cooper Black" w:hAnsi="Cooper Black"/>
          <w:sz w:val="28"/>
          <w:szCs w:val="28"/>
        </w:rPr>
        <w:t>-- -- -- -- -- -- -- -- -- -- -- -- -- -- -- -- -- -- -- -- -- -- -- -- -- -- --</w:t>
      </w:r>
    </w:p>
    <w:p w14:paraId="06545109" w14:textId="77777777" w:rsidR="001F4F5F" w:rsidRDefault="00E34BF1" w:rsidP="00E34BF1">
      <w:pPr>
        <w:jc w:val="center"/>
        <w:rPr>
          <w:rFonts w:ascii="Cooper Black" w:hAnsi="Cooper Black"/>
          <w:sz w:val="40"/>
          <w:szCs w:val="40"/>
        </w:rPr>
      </w:pPr>
      <w:r w:rsidRPr="001F4F5F">
        <w:rPr>
          <w:rFonts w:ascii="Cooper Black" w:hAnsi="Cooper Black"/>
          <w:sz w:val="40"/>
          <w:szCs w:val="40"/>
        </w:rPr>
        <w:t>Event Activities to Include:</w:t>
      </w:r>
      <w:r w:rsidR="001F4F5F" w:rsidRPr="001F4F5F">
        <w:rPr>
          <w:rFonts w:ascii="Cooper Black" w:hAnsi="Cooper Black"/>
          <w:sz w:val="40"/>
          <w:szCs w:val="40"/>
        </w:rPr>
        <w:t xml:space="preserve"> </w:t>
      </w:r>
      <w:bookmarkStart w:id="0" w:name="_GoBack"/>
      <w:bookmarkEnd w:id="0"/>
    </w:p>
    <w:p w14:paraId="2D2A5AEB" w14:textId="56834E01" w:rsidR="00E34BF1" w:rsidRPr="001F4F5F" w:rsidRDefault="001F4F5F" w:rsidP="00E34BF1">
      <w:pPr>
        <w:jc w:val="center"/>
        <w:rPr>
          <w:rFonts w:ascii="Cooper Black" w:hAnsi="Cooper Black"/>
          <w:sz w:val="40"/>
          <w:szCs w:val="40"/>
        </w:rPr>
      </w:pPr>
      <w:r w:rsidRPr="001F4F5F">
        <w:rPr>
          <w:rFonts w:ascii="Cooper Black" w:hAnsi="Cooper Black"/>
          <w:sz w:val="40"/>
          <w:szCs w:val="40"/>
        </w:rPr>
        <w:t>Brush Bots, Straw Rockets, Marble Mazes, Robot Drawing Tool and Neckerchief Slides</w:t>
      </w:r>
    </w:p>
    <w:p w14:paraId="0B036E5C" w14:textId="6879D255" w:rsidR="001F4F5F" w:rsidRDefault="001F4F5F" w:rsidP="00E34BF1">
      <w:pPr>
        <w:jc w:val="center"/>
        <w:rPr>
          <w:rFonts w:ascii="Cooper Black" w:hAnsi="Cooper Black"/>
          <w:sz w:val="40"/>
          <w:szCs w:val="40"/>
        </w:rPr>
      </w:pPr>
      <w:r w:rsidRPr="001F4F5F">
        <w:rPr>
          <w:rFonts w:ascii="Cooper Black" w:hAnsi="Cooper Black"/>
          <w:sz w:val="40"/>
          <w:szCs w:val="40"/>
        </w:rPr>
        <w:t>Frito Boat lunch will be provided after the day’s activities.</w:t>
      </w:r>
    </w:p>
    <w:p w14:paraId="182CCBCA" w14:textId="246079F9" w:rsidR="001F4F5F" w:rsidRPr="001F4F5F" w:rsidRDefault="001F4F5F" w:rsidP="001F4F5F">
      <w:pPr>
        <w:jc w:val="center"/>
        <w:rPr>
          <w:rFonts w:ascii="Cooper Black" w:hAnsi="Cooper Black"/>
          <w:sz w:val="8"/>
          <w:szCs w:val="8"/>
        </w:rPr>
      </w:pPr>
      <w:r w:rsidRPr="001F4F5F">
        <w:rPr>
          <w:rFonts w:ascii="Cooper Black" w:hAnsi="Cooper Black"/>
          <w:sz w:val="28"/>
          <w:szCs w:val="28"/>
        </w:rPr>
        <w:t>-</w:t>
      </w:r>
      <w:r>
        <w:rPr>
          <w:rFonts w:ascii="Cooper Black" w:hAnsi="Cooper Black"/>
          <w:sz w:val="28"/>
          <w:szCs w:val="28"/>
        </w:rPr>
        <w:t xml:space="preserve">- </w:t>
      </w:r>
      <w:r w:rsidRPr="001F4F5F">
        <w:rPr>
          <w:rFonts w:ascii="Cooper Black" w:hAnsi="Cooper Black"/>
          <w:sz w:val="28"/>
          <w:szCs w:val="28"/>
        </w:rPr>
        <w:t>-- -- -- -- -- -- -- -- -- -- -- -- -- -- -- -- -- -- -- -- -- -- -- -- -- -- --</w:t>
      </w:r>
    </w:p>
    <w:p w14:paraId="5D689FA1" w14:textId="7EAD5E19" w:rsidR="00E34BF1" w:rsidRPr="008F5BD3" w:rsidRDefault="00E34BF1" w:rsidP="00E34BF1">
      <w:pPr>
        <w:jc w:val="center"/>
        <w:rPr>
          <w:rFonts w:ascii="Cooper Black" w:hAnsi="Cooper Black"/>
          <w:sz w:val="28"/>
          <w:szCs w:val="28"/>
        </w:rPr>
      </w:pPr>
      <w:r w:rsidRPr="008F5BD3">
        <w:rPr>
          <w:rFonts w:ascii="Cooper Black" w:hAnsi="Cooper Black"/>
          <w:sz w:val="28"/>
          <w:szCs w:val="28"/>
        </w:rPr>
        <w:t>Location: Westside Church of Christ</w:t>
      </w:r>
    </w:p>
    <w:p w14:paraId="5BFFE0F0" w14:textId="6E8E0118" w:rsidR="001F4F5F" w:rsidRPr="008F5BD3" w:rsidRDefault="001F4F5F" w:rsidP="00E34BF1">
      <w:pPr>
        <w:jc w:val="center"/>
        <w:rPr>
          <w:rFonts w:ascii="Cooper Black" w:hAnsi="Cooper Black"/>
          <w:sz w:val="28"/>
          <w:szCs w:val="28"/>
        </w:rPr>
      </w:pPr>
      <w:r w:rsidRPr="008F5BD3">
        <w:rPr>
          <w:rFonts w:ascii="Cooper Black" w:hAnsi="Cooper Black"/>
          <w:sz w:val="28"/>
          <w:szCs w:val="28"/>
        </w:rPr>
        <w:t>7300 Stockdale Hwy (corner of Stockdale and El Rio)</w:t>
      </w:r>
    </w:p>
    <w:p w14:paraId="1A6C8E13" w14:textId="2433FCE8" w:rsidR="001F4F5F" w:rsidRPr="008F5BD3" w:rsidRDefault="001F4F5F" w:rsidP="001F4F5F">
      <w:pPr>
        <w:jc w:val="center"/>
        <w:rPr>
          <w:rFonts w:ascii="Cooper Black" w:hAnsi="Cooper Black"/>
          <w:b/>
          <w:bCs/>
          <w:sz w:val="8"/>
          <w:szCs w:val="8"/>
        </w:rPr>
      </w:pPr>
      <w:r w:rsidRPr="001F4F5F">
        <w:rPr>
          <w:rFonts w:ascii="Cooper Black" w:hAnsi="Cooper Black"/>
          <w:b/>
          <w:bCs/>
          <w:sz w:val="28"/>
          <w:szCs w:val="28"/>
        </w:rPr>
        <w:t>-- -- -- -- -- -- -- -- -- -- -- -- -- -- -- -- -- -- -- -- -- -- --</w:t>
      </w:r>
    </w:p>
    <w:p w14:paraId="11F10C21" w14:textId="5491CD2A" w:rsidR="00E34BF1" w:rsidRPr="00C91605" w:rsidRDefault="001F4F5F" w:rsidP="00E34BF1">
      <w:pPr>
        <w:jc w:val="center"/>
        <w:rPr>
          <w:rFonts w:ascii="Cooper Black" w:hAnsi="Cooper Black"/>
          <w:color w:val="FF0000"/>
          <w:sz w:val="28"/>
          <w:szCs w:val="28"/>
        </w:rPr>
      </w:pPr>
      <w:r w:rsidRPr="00C91605">
        <w:rPr>
          <w:rFonts w:ascii="Cooper Black" w:hAnsi="Cooper Black"/>
          <w:color w:val="FF0000"/>
          <w:sz w:val="28"/>
          <w:szCs w:val="28"/>
        </w:rPr>
        <w:t>Registration Cost - $10.00</w:t>
      </w:r>
      <w:r w:rsidR="00C91605" w:rsidRPr="00C91605">
        <w:rPr>
          <w:rFonts w:ascii="Cooper Black" w:hAnsi="Cooper Black"/>
          <w:color w:val="FF0000"/>
          <w:sz w:val="28"/>
          <w:szCs w:val="28"/>
        </w:rPr>
        <w:t xml:space="preserve">    </w:t>
      </w:r>
      <w:r w:rsidR="00C91605" w:rsidRPr="00C91605">
        <w:rPr>
          <w:rFonts w:ascii="Cooper Black" w:hAnsi="Cooper Black"/>
          <w:b/>
          <w:color w:val="FFC000" w:themeColor="accent4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egistration Deadline – Jan 3rd</w:t>
      </w:r>
    </w:p>
    <w:p w14:paraId="61AF2254" w14:textId="0B4E1084" w:rsidR="00875840" w:rsidRDefault="00E34BF1" w:rsidP="00875840">
      <w:pPr>
        <w:jc w:val="center"/>
        <w:rPr>
          <w:noProof/>
        </w:rPr>
      </w:pPr>
      <w:r w:rsidRPr="001F4F5F">
        <w:rPr>
          <w:rFonts w:ascii="Cooper Black" w:hAnsi="Cooper Black"/>
          <w:sz w:val="28"/>
          <w:szCs w:val="28"/>
        </w:rPr>
        <w:t xml:space="preserve">Register Online here: </w:t>
      </w:r>
      <w:hyperlink r:id="rId7" w:history="1">
        <w:r w:rsidR="00875840" w:rsidRPr="001F4F5F">
          <w:rPr>
            <w:rStyle w:val="Hyperlink"/>
            <w:rFonts w:ascii="Cooper Black" w:hAnsi="Cooper Black"/>
            <w:sz w:val="28"/>
            <w:szCs w:val="28"/>
          </w:rPr>
          <w:t>https://scoutingevent.com/030-WinterExtravaganza</w:t>
        </w:r>
      </w:hyperlink>
      <w:r w:rsidR="00875840" w:rsidRPr="001F4F5F">
        <w:rPr>
          <w:rFonts w:ascii="Cooper Black" w:hAnsi="Cooper Black"/>
          <w:sz w:val="28"/>
          <w:szCs w:val="28"/>
        </w:rPr>
        <w:t xml:space="preserve"> </w:t>
      </w:r>
    </w:p>
    <w:p w14:paraId="70D270C3" w14:textId="225ADBDC" w:rsidR="00E34BF1" w:rsidRDefault="00875840" w:rsidP="00875840">
      <w:r>
        <w:rPr>
          <w:noProof/>
        </w:rPr>
        <w:drawing>
          <wp:inline distT="0" distB="0" distL="0" distR="0" wp14:anchorId="12B13D06" wp14:editId="06C406B1">
            <wp:extent cx="6858000" cy="8026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4BF1" w:rsidSect="0087584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76481"/>
    <w:multiLevelType w:val="hybridMultilevel"/>
    <w:tmpl w:val="DBFE1814"/>
    <w:lvl w:ilvl="0" w:tplc="697E7144">
      <w:start w:val="7300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1043AC"/>
    <w:multiLevelType w:val="hybridMultilevel"/>
    <w:tmpl w:val="E960CFDE"/>
    <w:lvl w:ilvl="0" w:tplc="1F7AF93A">
      <w:start w:val="7300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E12FD"/>
    <w:multiLevelType w:val="hybridMultilevel"/>
    <w:tmpl w:val="A65806BA"/>
    <w:lvl w:ilvl="0" w:tplc="4D76FAAE">
      <w:start w:val="7300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551A73"/>
    <w:multiLevelType w:val="hybridMultilevel"/>
    <w:tmpl w:val="6ACC6D22"/>
    <w:lvl w:ilvl="0" w:tplc="69FEB7AA">
      <w:start w:val="7300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rMwMjM2NbA0MzZR0lEKTi0uzszPAykwrAUAUA+WDywAAAA="/>
  </w:docVars>
  <w:rsids>
    <w:rsidRoot w:val="00E34BF1"/>
    <w:rsid w:val="001E5E42"/>
    <w:rsid w:val="001F4F5F"/>
    <w:rsid w:val="00875840"/>
    <w:rsid w:val="008F5BD3"/>
    <w:rsid w:val="00A87F29"/>
    <w:rsid w:val="00BA6FE1"/>
    <w:rsid w:val="00C91605"/>
    <w:rsid w:val="00D51FF1"/>
    <w:rsid w:val="00D86A09"/>
    <w:rsid w:val="00E201F3"/>
    <w:rsid w:val="00E34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2339D"/>
  <w15:chartTrackingRefBased/>
  <w15:docId w15:val="{50D3A5AB-433C-41EB-AB10-B2475171D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58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584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4F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scoutingevent.com/030-WinterExtravagan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90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Kampa</dc:creator>
  <cp:keywords/>
  <dc:description/>
  <cp:lastModifiedBy>Blake Nettleton</cp:lastModifiedBy>
  <cp:revision>2</cp:revision>
  <dcterms:created xsi:type="dcterms:W3CDTF">2020-11-30T16:21:00Z</dcterms:created>
  <dcterms:modified xsi:type="dcterms:W3CDTF">2020-11-30T16:21:00Z</dcterms:modified>
</cp:coreProperties>
</file>